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4DC4B" w14:textId="77777777" w:rsidR="00683C4D" w:rsidRPr="0083733C" w:rsidRDefault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Describe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yourself in three words:</w:t>
      </w:r>
      <w:r w:rsidR="007F1EC1"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F1EC1" w:rsidRPr="0083733C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25 characters each</w:t>
      </w:r>
    </w:p>
    <w:p w14:paraId="5213CFE9" w14:textId="77777777"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F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>irst Word:</w:t>
      </w:r>
      <w:r w:rsidR="005E4512">
        <w:rPr>
          <w:rFonts w:ascii="Times New Roman" w:hAnsi="Times New Roman" w:cs="Times New Roman"/>
          <w:sz w:val="24"/>
          <w:szCs w:val="24"/>
        </w:rPr>
        <w:t xml:space="preserve"> Adaptable </w:t>
      </w:r>
    </w:p>
    <w:p w14:paraId="5D1BECFE" w14:textId="77777777"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Second Word:</w:t>
      </w:r>
      <w:r w:rsidR="005E4512">
        <w:rPr>
          <w:rFonts w:ascii="Times New Roman" w:hAnsi="Times New Roman" w:cs="Times New Roman"/>
          <w:sz w:val="24"/>
          <w:szCs w:val="24"/>
        </w:rPr>
        <w:t xml:space="preserve"> Resilient</w:t>
      </w:r>
    </w:p>
    <w:p w14:paraId="135FB3D4" w14:textId="77777777"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Third Word:</w:t>
      </w:r>
      <w:r w:rsidR="005E4512"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4512">
        <w:rPr>
          <w:rFonts w:ascii="Times New Roman" w:hAnsi="Times New Roman" w:cs="Times New Roman"/>
          <w:sz w:val="24"/>
          <w:szCs w:val="24"/>
        </w:rPr>
        <w:t>Creative</w:t>
      </w:r>
    </w:p>
    <w:p w14:paraId="5982808A" w14:textId="77777777" w:rsidR="006053BF" w:rsidRDefault="006053BF" w:rsidP="006053BF">
      <w:pPr>
        <w:rPr>
          <w:rFonts w:ascii="Times New Roman" w:hAnsi="Times New Roman" w:cs="Times New Roman"/>
          <w:sz w:val="24"/>
          <w:szCs w:val="24"/>
        </w:rPr>
      </w:pPr>
    </w:p>
    <w:p w14:paraId="7E8A14A2" w14:textId="77777777" w:rsidR="007F1EC1" w:rsidRPr="0083733C" w:rsidRDefault="007F1EC1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  <w:highlight w:val="yellow"/>
        </w:rPr>
        <w:t>(</w:t>
      </w:r>
      <w:r w:rsidRPr="0083733C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100 characters max)</w:t>
      </w:r>
    </w:p>
    <w:p w14:paraId="12467747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W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>hat is your favorite snack:</w:t>
      </w:r>
    </w:p>
    <w:p w14:paraId="7967DA99" w14:textId="77777777" w:rsidR="002C3163" w:rsidRDefault="0010612D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ubble</w:t>
      </w:r>
      <w:r>
        <w:rPr>
          <w:rFonts w:ascii="Times New Roman" w:hAnsi="Times New Roman" w:cs="Times New Roman"/>
          <w:sz w:val="24"/>
          <w:szCs w:val="24"/>
        </w:rPr>
        <w:t xml:space="preserve"> tea</w:t>
      </w:r>
      <w:r w:rsidRPr="0010612D">
        <w:rPr>
          <w:rFonts w:ascii="Times New Roman" w:hAnsi="Times New Roman" w:cs="Times New Roman"/>
          <w:sz w:val="24"/>
          <w:szCs w:val="24"/>
        </w:rPr>
        <w:t>: sweet tea, dopamine boost. Pearls, life's challenges. Face them, stay positive. Sip joy, find strength.</w:t>
      </w:r>
    </w:p>
    <w:p w14:paraId="10B8BD9B" w14:textId="4D9C1F41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Best movie of all time:</w:t>
      </w:r>
    </w:p>
    <w:p w14:paraId="073B82DD" w14:textId="052FFFBC" w:rsidR="0092603D" w:rsidRDefault="0092603D" w:rsidP="006053BF">
      <w:pPr>
        <w:rPr>
          <w:rFonts w:ascii="Times New Roman" w:hAnsi="Times New Roman" w:cs="Times New Roman"/>
          <w:i/>
          <w:sz w:val="24"/>
          <w:szCs w:val="24"/>
        </w:rPr>
      </w:pPr>
      <w:r w:rsidRPr="0092603D">
        <w:rPr>
          <w:rFonts w:ascii="Times New Roman" w:hAnsi="Times New Roman" w:cs="Times New Roman"/>
          <w:i/>
          <w:sz w:val="24"/>
          <w:szCs w:val="24"/>
        </w:rPr>
        <w:t>Gravity</w:t>
      </w:r>
      <w:r w:rsidRPr="0092603D">
        <w:rPr>
          <w:rFonts w:ascii="Times New Roman" w:hAnsi="Times New Roman" w:cs="Times New Roman"/>
          <w:iCs/>
          <w:sz w:val="24"/>
          <w:szCs w:val="24"/>
        </w:rPr>
        <w:t xml:space="preserve">: Thrilling space drama. </w:t>
      </w:r>
      <w:r>
        <w:rPr>
          <w:rFonts w:ascii="Times New Roman" w:hAnsi="Times New Roman" w:cs="Times New Roman"/>
          <w:iCs/>
          <w:sz w:val="24"/>
          <w:szCs w:val="24"/>
        </w:rPr>
        <w:t>S</w:t>
      </w:r>
      <w:r w:rsidRPr="0092603D">
        <w:rPr>
          <w:rFonts w:ascii="Times New Roman" w:hAnsi="Times New Roman" w:cs="Times New Roman"/>
          <w:iCs/>
          <w:sz w:val="24"/>
          <w:szCs w:val="24"/>
        </w:rPr>
        <w:t>tunning visuals</w:t>
      </w:r>
      <w:r>
        <w:rPr>
          <w:rFonts w:ascii="Times New Roman" w:hAnsi="Times New Roman" w:cs="Times New Roman"/>
          <w:iCs/>
          <w:sz w:val="24"/>
          <w:szCs w:val="24"/>
        </w:rPr>
        <w:t xml:space="preserve"> back in 2013</w:t>
      </w:r>
      <w:r w:rsidRPr="0092603D"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iCs/>
          <w:sz w:val="24"/>
          <w:szCs w:val="24"/>
        </w:rPr>
        <w:t xml:space="preserve">Astronauts’ struggle to survive always motivates me. </w:t>
      </w:r>
    </w:p>
    <w:p w14:paraId="540CADEA" w14:textId="09B53193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Dream job:</w:t>
      </w:r>
    </w:p>
    <w:p w14:paraId="0578D10A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flight engineer.</w:t>
      </w:r>
    </w:p>
    <w:p w14:paraId="06F816BF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If your life had a theme song, what would it be:</w:t>
      </w:r>
    </w:p>
    <w:p w14:paraId="768D5402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 w:hint="eastAsia"/>
          <w:i/>
          <w:sz w:val="24"/>
          <w:szCs w:val="24"/>
        </w:rPr>
        <w:t>T</w:t>
      </w:r>
      <w:r w:rsidRPr="00CB5322">
        <w:rPr>
          <w:rFonts w:ascii="Times New Roman" w:hAnsi="Times New Roman" w:cs="Times New Roman"/>
          <w:i/>
          <w:sz w:val="24"/>
          <w:szCs w:val="24"/>
        </w:rPr>
        <w:t>rouble</w:t>
      </w:r>
      <w:r>
        <w:rPr>
          <w:rFonts w:ascii="Times New Roman" w:hAnsi="Times New Roman" w:cs="Times New Roman"/>
          <w:sz w:val="24"/>
          <w:szCs w:val="24"/>
        </w:rPr>
        <w:t>, by Avicii.</w:t>
      </w:r>
    </w:p>
    <w:p w14:paraId="26DCBA87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Dream trip:</w:t>
      </w:r>
    </w:p>
    <w:p w14:paraId="7CEC92CC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kyo, Japan.</w:t>
      </w:r>
    </w:p>
    <w:p w14:paraId="1AC8A06F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What TV show will you binge watch next:</w:t>
      </w:r>
    </w:p>
    <w:p w14:paraId="5F432AC8" w14:textId="2EFFEF59" w:rsidR="0013580E" w:rsidRDefault="0013580E" w:rsidP="006053BF">
      <w:pPr>
        <w:rPr>
          <w:rFonts w:ascii="Times New Roman" w:hAnsi="Times New Roman" w:cs="Times New Roman"/>
          <w:i/>
          <w:sz w:val="24"/>
          <w:szCs w:val="24"/>
        </w:rPr>
      </w:pPr>
      <w:r w:rsidRPr="0013580E">
        <w:rPr>
          <w:rFonts w:ascii="Times New Roman" w:hAnsi="Times New Roman" w:cs="Times New Roman"/>
          <w:i/>
          <w:sz w:val="24"/>
          <w:szCs w:val="24"/>
        </w:rPr>
        <w:t>Shameless</w:t>
      </w:r>
      <w:r>
        <w:rPr>
          <w:rFonts w:ascii="Times New Roman" w:hAnsi="Times New Roman" w:cs="Times New Roman"/>
          <w:iCs/>
          <w:sz w:val="24"/>
          <w:szCs w:val="24"/>
        </w:rPr>
        <w:t>, a series of</w:t>
      </w:r>
      <w:r w:rsidRPr="0013580E">
        <w:rPr>
          <w:rFonts w:ascii="Times New Roman" w:hAnsi="Times New Roman" w:cs="Times New Roman"/>
          <w:iCs/>
          <w:sz w:val="24"/>
          <w:szCs w:val="24"/>
        </w:rPr>
        <w:t xml:space="preserve"> raw family dynamics, complex characters, dark humor, and exploration of societal issues.</w:t>
      </w:r>
    </w:p>
    <w:p w14:paraId="5994D76A" w14:textId="20AE7174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Which well-known person or fictional character would be your ideal roommate:</w:t>
      </w:r>
    </w:p>
    <w:p w14:paraId="3E18D819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vicii, because he is my favorite singer.</w:t>
      </w:r>
    </w:p>
    <w:p w14:paraId="5A2701B6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Favorite book:</w:t>
      </w:r>
    </w:p>
    <w:p w14:paraId="257979A9" w14:textId="77777777"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 w:hint="eastAsia"/>
          <w:i/>
          <w:sz w:val="24"/>
          <w:szCs w:val="24"/>
        </w:rPr>
        <w:t>P</w:t>
      </w:r>
      <w:r w:rsidRPr="00CB5322">
        <w:rPr>
          <w:rFonts w:ascii="Times New Roman" w:hAnsi="Times New Roman" w:cs="Times New Roman"/>
          <w:i/>
          <w:sz w:val="24"/>
          <w:szCs w:val="24"/>
        </w:rPr>
        <w:t>ercy Jackson &amp; the Olympians</w:t>
      </w:r>
      <w:r>
        <w:rPr>
          <w:rFonts w:ascii="Times New Roman" w:hAnsi="Times New Roman" w:cs="Times New Roman"/>
          <w:sz w:val="24"/>
          <w:szCs w:val="24"/>
        </w:rPr>
        <w:t>, a series of seven fantasy novels written by Rick Riordan.</w:t>
      </w:r>
    </w:p>
    <w:p w14:paraId="403D1A5E" w14:textId="77777777"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If you could teach a class on any topic, what would it be:</w:t>
      </w:r>
    </w:p>
    <w:p w14:paraId="5BA6C5FA" w14:textId="72E34ACA" w:rsidR="0010612D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erodynamics.</w:t>
      </w:r>
    </w:p>
    <w:p w14:paraId="5EF23A3F" w14:textId="59585A77" w:rsidR="0010612D" w:rsidRPr="006053BF" w:rsidRDefault="0010612D" w:rsidP="0010612D">
      <w:pPr>
        <w:rPr>
          <w:rFonts w:ascii="Times New Roman" w:hAnsi="Times New Roman" w:cs="Times New Roman" w:hint="eastAsia"/>
          <w:sz w:val="24"/>
          <w:szCs w:val="24"/>
        </w:rPr>
      </w:pPr>
    </w:p>
    <w:sectPr w:rsidR="0010612D" w:rsidRPr="006053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970F0" w14:textId="77777777" w:rsidR="00731336" w:rsidRDefault="00731336" w:rsidP="006053BF">
      <w:r>
        <w:separator/>
      </w:r>
    </w:p>
  </w:endnote>
  <w:endnote w:type="continuationSeparator" w:id="0">
    <w:p w14:paraId="0F14F325" w14:textId="77777777" w:rsidR="00731336" w:rsidRDefault="00731336" w:rsidP="00605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7DAAD" w14:textId="77777777" w:rsidR="00731336" w:rsidRDefault="00731336" w:rsidP="006053BF">
      <w:r>
        <w:separator/>
      </w:r>
    </w:p>
  </w:footnote>
  <w:footnote w:type="continuationSeparator" w:id="0">
    <w:p w14:paraId="5673F7B4" w14:textId="77777777" w:rsidR="00731336" w:rsidRDefault="00731336" w:rsidP="00605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52F29"/>
    <w:multiLevelType w:val="hybridMultilevel"/>
    <w:tmpl w:val="BCA0EA2E"/>
    <w:lvl w:ilvl="0" w:tplc="0AAE2E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04871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NTE2MTa3NDCwMDBV0lEKTi0uzszPAykwrAUA3OJrTCwAAAA="/>
  </w:docVars>
  <w:rsids>
    <w:rsidRoot w:val="00EC5B54"/>
    <w:rsid w:val="0010612D"/>
    <w:rsid w:val="0013580E"/>
    <w:rsid w:val="002C3163"/>
    <w:rsid w:val="005E4512"/>
    <w:rsid w:val="006053BF"/>
    <w:rsid w:val="00683C4D"/>
    <w:rsid w:val="00731336"/>
    <w:rsid w:val="007F1EC1"/>
    <w:rsid w:val="0083733C"/>
    <w:rsid w:val="0092603D"/>
    <w:rsid w:val="00AB181E"/>
    <w:rsid w:val="00CB5322"/>
    <w:rsid w:val="00EC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53624"/>
  <w15:chartTrackingRefBased/>
  <w15:docId w15:val="{E7FD6E8D-46A6-4ADD-ACF6-567AC6F9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3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53B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53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53BF"/>
    <w:rPr>
      <w:sz w:val="18"/>
      <w:szCs w:val="18"/>
    </w:rPr>
  </w:style>
  <w:style w:type="paragraph" w:styleId="a7">
    <w:name w:val="List Paragraph"/>
    <w:basedOn w:val="a"/>
    <w:uiPriority w:val="34"/>
    <w:qFormat/>
    <w:rsid w:val="006053B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Xiran Lin</cp:lastModifiedBy>
  <cp:revision>2</cp:revision>
  <dcterms:created xsi:type="dcterms:W3CDTF">2023-10-08T06:23:00Z</dcterms:created>
  <dcterms:modified xsi:type="dcterms:W3CDTF">2023-10-08T06:23:00Z</dcterms:modified>
</cp:coreProperties>
</file>